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คน วันนี้พบกับครูคณิตาในรายวิชาภาษาไทย ชั้นประถมศึกษาปีที่ 6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เอาล่ะค่ะนักเรียน นักเรียนตอบคำถามกับครูได้ไหมคะ ว่าเรียนเรื่องอะไรเอ่ย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เอชา เด็ก ๆ ช่วยกันรับด้วย ชา ชะ ชา ช่าชา ฉะ ฉ่า ชา นอยแม่จะไม่มาได้อย่างไรคะ</w:t>
      </w:r>
    </w:p>
    <w:p>
      <w:pPr>
        <w:pStyle w:val="BodyText"/>
      </w:pPr>
      <w:r>
        <w:t xml:space="preserve">(คุณครูคณิตา) ไหนบอกว่าจะไม่มาไงคะ</w:t>
      </w:r>
    </w:p>
    <w:p>
      <w:pPr>
        <w:pStyle w:val="BodyText"/>
      </w:pPr>
      <w:r>
        <w:t xml:space="preserve">(คุณครูปรเมษฐ) จะไม่มาได้ไง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โอ้ยขนาดนี้ทำไมคะ</w:t>
      </w:r>
    </w:p>
    <w:p>
      <w:pPr>
        <w:pStyle w:val="BodyText"/>
      </w:pPr>
      <w:r>
        <w:t xml:space="preserve">(คุณครูปรเมษฐ)โดนฉีดยามา พอเห็นหมอเขาถือเข็มปุ๊บผมก็ตกใจกระโดดเข็มก็ถิ่มทำให้เจ็บหนักกว่าเดิมนะครับ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ให้แพทย์หรือพยาบาลฉีดนะคะ ไม่อย่างนั้นก็จะเจ็บปวดเหมือนคุณครูปรเมษฐก็ได้นะคะวันนี้เข้าเรื่องกันเลยนะคะ เราจะมาเรียนกันเรื่องคำอุทานมาดูกันเลยค่ะ พร้อมที่จะเรียนกันหรือยังคะถ้าพร้อมแล้ว เดี๋ยวเราไปเรียนรู้กันเลยค่ะ เดี๋ยวคุณครูนะคะ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 หนาว</w:t>
      </w:r>
    </w:p>
    <w:p>
      <w:pPr>
        <w:pStyle w:val="BodyText"/>
      </w:pPr>
      <w:r>
        <w:t xml:space="preserve">(คุณครูคณิตา) หนาวใช่ไหมคะ เราจะเติมคำว่า</w:t>
      </w:r>
    </w:p>
    <w:p>
      <w:pPr>
        <w:pStyle w:val="BodyText"/>
      </w:pPr>
      <w:r>
        <w:t xml:space="preserve">(คุณครูปรเมษฐ) อูย หนาวจังเลย</w:t>
      </w:r>
    </w:p>
    <w:p>
      <w:pPr>
        <w:pStyle w:val="BodyText"/>
      </w:pPr>
      <w:r>
        <w:t xml:space="preserve">(คุณครูคณิตา)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จะเติมคำว่าอะไรคะ</w:t>
      </w:r>
    </w:p>
    <w:p>
      <w:pPr>
        <w:pStyle w:val="BodyText"/>
      </w:pPr>
      <w:r>
        <w:t xml:space="preserve">(คุณครูปรเมษฐ) เย้ได้กลับบ้านแล้วอีกครั้งค่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เด็ก ๆ ละคะ ก็คงจะ เย้ จะได้กลับบ้านแล้วต่อมาค่ะที่ไหนนะ เอ๊ เราจะเติมคำว่าอะไรเอ่ย 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อ๊ะ เอ้ลืมกระเป๋าสตางค์ไว้ที่ไหนนะ</w:t>
      </w:r>
    </w:p>
    <w:p>
      <w:pPr>
        <w:pStyle w:val="BodyText"/>
      </w:pPr>
      <w:r>
        <w:t xml:space="preserve">(คุณครูคณิตา) เราใช้ได้หลายคำเลยใช่ไหมคะคำอุทานนี่ถ้าเป็นคุณครูปรเมษฐนี่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เอ๊ะ นี่ล่ะครับได้ ถ้าโอ้ยโอ้ยคือเจ็บนะคะ</w:t>
      </w:r>
    </w:p>
    <w:p>
      <w:pPr>
        <w:pStyle w:val="BodyText"/>
      </w:pPr>
      <w:r>
        <w:t xml:space="preserve">(คุณครูปรเมษฐ) เอิ๊เป็นข้อสงสัย เอ๊ะ ลืมกระเป๋าสตางค์ไว้ที่ไหนนะ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 ไม่มี ไม่เคยพก ไม่มีหรอก</w:t>
      </w:r>
    </w:p>
    <w:p>
      <w:pPr>
        <w:pStyle w:val="BodyText"/>
      </w:pPr>
      <w:r>
        <w:t xml:space="preserve">(คุณครูคณิตา) โอเคค่ะ ต่อมาค่ะ เรามาดูกันเลยนะคะคำที่แสดงอารมณ์ความรู้สึกของผู้พูด เรียกว่าคำอุทานแสดงอาการและจะมีเครื่องหมายอัศเจรีย์กำกับอยู่นั่นเองค่ะ คำเหล่านี้นะคะก็คือคำอุทานแสดงอาการแสดงอาการนั่นเอง ต่อมาค่ะ เดี๋ยวเรามาดูอีกคำหนึ่งนะคะ เรามาดูตัวอย่างกันก่อน คำว่า อูย แสดงถึงความหนาวใช่ไหมคะ แสดงความรู้สึกเจ็บปวด ต่อมาค่ะ</w:t>
      </w:r>
    </w:p>
    <w:p>
      <w:pPr>
        <w:pStyle w:val="BodyText"/>
      </w:pPr>
      <w:r>
        <w:t xml:space="preserve">(คุณครูปรเมษฐ) เย่ แสดงความรู้สึกดีใจนะครับเอ๊ะ นี่แสดงความรู้สึกสงสัยนั่นเองครับ</w:t>
      </w:r>
    </w:p>
    <w:p>
      <w:pPr>
        <w:pStyle w:val="BodyText"/>
      </w:pPr>
      <w:r>
        <w:t xml:space="preserve">(คุณครูคณิตา) ต่อมา เรามาเรียนรู้คำอุทานอีกชนิดหนึ่งนะคะ คำอุทานอีกชนิดหนึ่งนี่คำที่นิยมใช้นำมาเสริมคำหลัก เพื่อให้ความหมายนี่ชัดเจนยิ่งขึ้นเราจะเรียกคำอุท่านคำอีกชนิดนี้ว่าอย่างไรเอ่ย</w:t>
      </w:r>
    </w:p>
    <w:p>
      <w:pPr>
        <w:pStyle w:val="BodyText"/>
      </w:pPr>
      <w:r>
        <w:t xml:space="preserve">(คุณครูปรเมษฐ) เรียกว่าคำอุทานเสริมบทนั่นเองนะครับ เพราะฉะนั้นคำอุทานมี 2 ชนิดด้วยกัน ชนิดที่เด็ก ๆ จะได้ศึกษานะครับ เราไปดูกันเลย</w:t>
      </w:r>
    </w:p>
    <w:p>
      <w:pPr>
        <w:pStyle w:val="BodyText"/>
      </w:pPr>
      <w:r>
        <w:t xml:space="preserve">(คุณครูคณิตา)ตัวอย่างกันเลยดีกว่า เขาขยันดูหนังสือ … เสมอ ถ้าเป็นคุณครูปรเมาฐจะเติมคำว่าอะไรคะ</w:t>
      </w:r>
    </w:p>
    <w:p>
      <w:pPr>
        <w:pStyle w:val="BodyText"/>
      </w:pPr>
      <w:r>
        <w:t xml:space="preserve">(คุณครูปรเมษฐ) หนังสือ หนังอะไรนะเด็ก ๆ หนังหอยู่เสมอนะครับ</w:t>
      </w:r>
    </w:p>
    <w:p>
      <w:pPr>
        <w:pStyle w:val="BodyText"/>
      </w:pPr>
      <w:r>
        <w:t xml:space="preserve">(คุณครูคณิตา) หนังหาก็คือคำอุทานเสริมบท</w:t>
      </w:r>
    </w:p>
    <w:p>
      <w:pPr>
        <w:pStyle w:val="BodyText"/>
      </w:pPr>
      <w:r>
        <w:t xml:space="preserve">(คุณครูปรเมษฐ) มีความหมายไหมครับคุณครูคณิตา</w:t>
      </w:r>
    </w:p>
    <w:p>
      <w:pPr>
        <w:pStyle w:val="BodyText"/>
      </w:pPr>
      <w:r>
        <w:t xml:space="preserve">(คุณครูคณิตา) มีความหมายไหม</w:t>
      </w:r>
    </w:p>
    <w:p>
      <w:pPr>
        <w:pStyle w:val="BodyText"/>
      </w:pPr>
      <w:r>
        <w:t xml:space="preserve">(คุณครูปรเมษฐ) อุทานเสริมบทมีไหมลูก เอามาเสริมเพื่อให้ความหมายมันชัดเจนยิ่งขึ้นนะครับอาจจะสัมผัสแยกดูสิคะ ว่าหนังสือหนังหา คำหลักคือคำว่าอะไร</w:t>
      </w:r>
    </w:p>
    <w:p>
      <w:pPr>
        <w:pStyle w:val="BodyText"/>
      </w:pPr>
      <w:r>
        <w:t xml:space="preserve">(คุณครูปรเมษฐ) เด็ก ๆ ช่วยกันดูครับ คำหลัก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คำเสริมหนังหา นั่นเองนะครับ</w:t>
      </w:r>
    </w:p>
    <w:p>
      <w:pPr>
        <w:pStyle w:val="BodyText"/>
      </w:pPr>
      <w:r>
        <w:t xml:space="preserve">(คุณครูคณิตา) เก่งมากค่ะ ต่อไปเรามาดูเป็นไข้ก็ไปกิน… กินยาซะนะ ถ้าเราบอกว่าซะนะ ก็จบใช่ไหมคะ แต่มันมีคำเสริมกินอีก เราจะเติมคำว่าอะไรดี</w:t>
      </w:r>
    </w:p>
    <w:p>
      <w:pPr>
        <w:pStyle w:val="BodyText"/>
      </w:pPr>
      <w:r>
        <w:t xml:space="preserve">(คุณครูปรเมษฐ) ฟังเด็ก ๆ ตอบก่อนว่าตรงกับครูไหมกินอะไรนะกินยูกกินยาซะนะบางคนว่ากินข้าวกินยานี่ถูกไหมครับครูคณิตา</w:t>
      </w:r>
    </w:p>
    <w:p>
      <w:pPr>
        <w:pStyle w:val="BodyText"/>
      </w:pPr>
      <w:r>
        <w:t xml:space="preserve">(คุณครูคณิตา) กินข้าวกินยาเป็นไข้ก็ต้องกินยาเพราะฉะนั้น ก็เอาคำว่ากินหยูกมาเสริมให้มันคล้องกันไป ความหมายชัดเจนยิ่งขึ้นเราจะเห็นผู้หลักผู้ใหญ่ใช่ไหมพูดคำเหล่านี้</w:t>
      </w:r>
    </w:p>
    <w:p>
      <w:pPr>
        <w:pStyle w:val="BodyText"/>
      </w:pPr>
      <w:r>
        <w:t xml:space="preserve">(คุณครูปรเมษฐ) ผู้หลักผู้ใหญ่ของครูคณิตาเป็นคำอุทานเสริมบทนั่นเองค่ะ คำว่าผู้หลักนะ เป็นคำอุทานเสริมบท ส่วนคำว่า ผู้ใหญ่ก็คือเป็นคำหลักนั่นเอง เอาล่ะค่ะเรามาพิจารณากันดีกว่า คำหลักคำว่า กินยานะครับ แล้วก็คำเสริมก็คือคำว่ากินหยูก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วันนี้นะคะก็สอดคล้องกันกับเรื่องที่เราจะกำลังจะเริ่มเรียนนะคะ นักเรียนน่าจะได้ความรู้กันเพิ่มแล้วนะคะ จุดประสงค์การเรียนรู้ของวันนี้ค่ะก็คือ 1. บอกชนิดและหน้าที่ของคำอุทานได้ 2.</w:t>
      </w:r>
    </w:p>
    <w:p>
      <w:pPr>
        <w:pStyle w:val="BodyText"/>
      </w:pPr>
      <w:r>
        <w:t xml:space="preserve">(คุณครูปรเมษฐ) ใช้คำอุทานในการสื่อสารได้ 3. ก็คือสามารถอภิปรายประโยชน์ในชีวิตประจำวันของหนู ๆ นั่นเองครับ ไปกันเลย</w:t>
      </w:r>
    </w:p>
    <w:p>
      <w:pPr>
        <w:pStyle w:val="BodyText"/>
      </w:pPr>
      <w:r>
        <w:t xml:space="preserve">(คุณครูคณิตา) ค่ะ ให้นักเรียนหยิบใบความรู้ขึ้นมาค่ะ เดี๋ยวเราจะมาศึกษาใบความรู้กันก่อนนะคะ เดี๋ยวครูจะให้เวลานักเรียนนะคะ สักครู่หนึ่งในการอ่านใบความรู้เกี่ยวกับเรื่องคำอุทานแล้วเดี๋ยวเรามาเจอกันอีกครั้งค่ะf</w:t>
      </w:r>
    </w:p>
    <w:p>
      <w:pPr>
        <w:pStyle w:val="BodyText"/>
      </w:pPr>
      <w:r>
        <w:t xml:space="preserve">(คุณครูคณิตา) เป็นอย่างไรกันบ้างคะนักเรียน ในการอ่านทบทวนความรู้นะคะ เกี่ยวกับเรื่องคำอุทานเดี๋ยวเรามาสรุปเรื่องคำอุทาน นักเรียนคงอ่านเสร็จเป็นที่เรียบร้อยแล้วไปพร้อม ๆ กันเลยค่ะ คำอุทาน คำอุทานคืออะไร คืออะไรคะคุณครูปรเมษฐ</w:t>
      </w:r>
    </w:p>
    <w:p>
      <w:pPr>
        <w:pStyle w:val="BodyText"/>
      </w:pPr>
      <w:r>
        <w:t xml:space="preserve">(คุณครูปรเมษฐ) คำอุทานคือคำที่เปล่งออกมาเพื่อแสดงอารมณ์ความรู้สึกของผู้พูดนั่นเองนะครับ เช่น อารมณ์เสียใจ ดีใจ ประหลาดใจ สงสารต่าง ๆ นี่ที่เป็นอารมณ์ความรู้สึกของตังเราก็มักจะอุทานออกมานั่นเองครับเด็ก ๆครับ</w:t>
      </w:r>
    </w:p>
    <w:p>
      <w:pPr>
        <w:pStyle w:val="BodyText"/>
      </w:pPr>
      <w:r>
        <w:t xml:space="preserve">(คุณครูคณิตา) ค่ะ วึ่งคำอุทานมักจะอยู่หน้าประโยคนะคะ จะมีเครื่องหมายอัศเจรีย์อยู่ด้สนหลังนั้นค่ะ เอาล่ะค่ะนักเรียน บอกคุณครูได้ไหมคะ ว่าชนิดของคำอุทานมีกี่ชนิดเอ่ยตอบได้ไหมเอ่ย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บอกนักเรียนหน่อยสิคะว่า คำอุทานมี</w:t>
      </w:r>
    </w:p>
    <w:p>
      <w:pPr>
        <w:pStyle w:val="BodyText"/>
      </w:pPr>
      <w:r>
        <w:t xml:space="preserve">(คุณครูปรเมษฐ) มีทั้งหมดกี่ชนิดลูก 3ลบไป 1 เหลือ 2 ชนิดนั่นเอง เด็ก ๆ มี 2 ชนิดนะอุทานเสริมบทกับอุทานอะไรนะ</w:t>
      </w:r>
    </w:p>
    <w:p>
      <w:pPr>
        <w:pStyle w:val="BodyText"/>
      </w:pPr>
      <w:r>
        <w:t xml:space="preserve">(คุณครูคณิตา) อุทานแสดงอาการอาการนั่นเองครับ</w:t>
      </w:r>
    </w:p>
    <w:p>
      <w:pPr>
        <w:pStyle w:val="BodyText"/>
      </w:pPr>
      <w:r>
        <w:t xml:space="preserve">(คุณครูคณิตา) แสดงอาการกันก่อนนะคะ คำอุทานแสดงอาการแสดงอารมณ์ความรู้สึกโดยตรงของผู้พูดมักอยู่หน้าประโยคและมักมีเครื่องหมายอัศเจรีย์กำกับค่ะ ส่วนคำอุทานเสริมบทล่ะคะครูปรเมษฐ</w:t>
      </w:r>
    </w:p>
    <w:p>
      <w:pPr>
        <w:pStyle w:val="BodyText"/>
      </w:pPr>
      <w:r>
        <w:t xml:space="preserve">(คุณครูปรเมษฐ)คำอุทานเสริมบทนะครับ จะเป็นการใช้นะลูกนะ ใช้เพื่อเน้นความหมายครูบอกให้ความหมายมันมีความชัดเจนมากยิ่งขึ้น อันนี้ไม่จำเป็นต้องใส่เครื่องหมายอัศเจรีย์เสริมบทนะลูกนะ</w:t>
      </w:r>
    </w:p>
    <w:p>
      <w:pPr>
        <w:pStyle w:val="BodyText"/>
      </w:pPr>
      <w:r>
        <w:t xml:space="preserve">(คุณครูปรเมษฐเราก็มักจะเจอคำอุทาน และใช้คำอุทานเหล่านี้ในชีวิตประจำวันครูเชื่อว่านักเรียนนะคะ ก็จะต้องใช้คำอุทานเหล่านี้ในชีวิตประจำวัน ไม่ว่าจะเป็นคำอุทานในชีวคำอุทานเสริมบทนี่ อย่างน้อยเราจะต้องได้ยินนะสัก 1 คำนะโอเคค่ะ ต่อมาค่ะ เรามาดูตัวอย่างชนิดของคำอุทานกันดีกว่า เอ้ เราจะเริ่มคำอุทานไหนกันก่อนดีนะ เรามาเริ่มตัวอย่างคำอุทานแสดงอาการกันก่อนเลยนะคะ อย่างแรกเลยค่ะ แสดงการร้องเรียกหรือบอกให้รู้ตัวค่ะ เราจะใช้คำอุทานอะไรบ้างคะ</w:t>
      </w:r>
    </w:p>
    <w:p>
      <w:pPr>
        <w:pStyle w:val="BodyText"/>
      </w:pPr>
      <w:r>
        <w:t xml:space="preserve">(คุณครูปรเมษฐ) แน่ะ, นี่แน่ะ, เฮ้ เป็นกายกตัวอย่างนะ อย่างเช่น วินมานั่งอยู่นี่เองเฮ้! วินมานั่งอยู่นี่เอง</w:t>
      </w:r>
    </w:p>
    <w:p>
      <w:pPr>
        <w:pStyle w:val="BodyText"/>
      </w:pPr>
      <w:r>
        <w:t xml:space="preserve">(คุณครูคณิตา) วินนี่ก็คือ วินมอเตอร์ไซต์หมายถึงชื่อนะ จะเป็นวินมอเตอร์ไซค์ก็ได้นะมารับ</w:t>
      </w:r>
    </w:p>
    <w:p>
      <w:pPr>
        <w:pStyle w:val="BodyText"/>
      </w:pPr>
      <w:r>
        <w:t xml:space="preserve">(คุณครูคณิตา) ก็ถือว่าเป็นการเรียกนะเรียกมาเหมือนกันนะคะ ได้ทั้งหมดนะคะนักเรียน อันต่อมานะคะแสดงความตกใจ คุณครูปรเมษฐคะ</w:t>
      </w:r>
    </w:p>
    <w:p>
      <w:pPr>
        <w:pStyle w:val="BodyText"/>
      </w:pPr>
      <w:r>
        <w:t xml:space="preserve">(คุณครูปรเมษฐ) ว้ายตายจริงว้าย, ตายจริง, คุณพระช่วยถ้าเกิดเป็นของฝรั่งเขาจะเรียกว่าอะไรนะ โอ้พระเจ้าOh พระเจ้า หรือว่าอะไรครับ</w:t>
      </w:r>
    </w:p>
    <w:p>
      <w:pPr>
        <w:pStyle w:val="BodyText"/>
      </w:pPr>
      <w:r>
        <w:t xml:space="preserve">(คุณครูคณิตา) Oh Myของฝรั่งเขา อย่างเช่นตัวอย่างนี้นะ ว้ายต้องบอกว่าอย่างไรเด็ก ๆ ว้าย คนตกน้ำนะน่าจะเป็นเสียงของอะไร ถ้าผู้ชายจะว้ายไหม ก็ว้ายล่ะ แต่ว้ายแบบไม่ต้องแสดงอาการมากเห้ย คนตกน้ำอะไรประมาณนั้นนะครับ</w:t>
      </w:r>
    </w:p>
    <w:p>
      <w:pPr>
        <w:pStyle w:val="BodyText"/>
      </w:pPr>
      <w:r>
        <w:t xml:space="preserve">(คุณครูคณิตา) ถ้าเราจะใช้คำอุทานอื่นได้ไหมครับ</w:t>
      </w:r>
    </w:p>
    <w:p>
      <w:pPr>
        <w:pStyle w:val="BodyText"/>
      </w:pPr>
      <w:r>
        <w:t xml:space="preserve">(คุณครูปรเมษฐ) ได้สิครับ ใช้ได้ดูที่บริบทเลยตายจริง คนตกน้ำนี่ ทำอย่างไรดี คุณพระช่วยคนตกน้ำ มันจะดีหรือไม่ดีนี่ครูคณิตา</w:t>
      </w:r>
    </w:p>
    <w:p>
      <w:pPr>
        <w:pStyle w:val="BodyText"/>
      </w:pPr>
      <w:r>
        <w:t xml:space="preserve">(คุณครูคณิตา) เราจะต้องใช้คำอุทานให้ถูกต้องด้วยนะคะ ขึ้นอยู่กับบริบทด้วยนะคะ ตายจริงคนตกน้ำแล้วอย่างไรต่อ เราก็ไม่รู้สิคะ มันก็ผิดนะ</w:t>
      </w:r>
    </w:p>
    <w:p>
      <w:pPr>
        <w:pStyle w:val="BodyText"/>
      </w:pPr>
      <w:r>
        <w:t xml:space="preserve">(คุณครูปรเมษฐ)ถือว่าผิดบริบท</w:t>
      </w:r>
    </w:p>
    <w:p>
      <w:pPr>
        <w:pStyle w:val="BodyText"/>
      </w:pPr>
      <w:r>
        <w:t xml:space="preserve">(คุณครูปรเมษฐ) ครูคณิตาจะใช้</w:t>
      </w:r>
    </w:p>
    <w:p>
      <w:pPr>
        <w:pStyle w:val="BodyText"/>
      </w:pPr>
      <w:r>
        <w:t xml:space="preserve">(คุณครูคณิตา) ตายจริง วันนี้ฉันลืมทำการบ้านมาก็คือเป็นการแสดงความตกใจนั่นเองนะคะ</w:t>
      </w:r>
    </w:p>
    <w:p>
      <w:pPr>
        <w:pStyle w:val="BodyText"/>
      </w:pPr>
      <w:r>
        <w:t xml:space="preserve">(คุณครูปรเมษฐ) โอ้ คุณพระช่วย ฉันสอบได้ที่หนึ่งนี่ได้ไหม</w:t>
      </w:r>
    </w:p>
    <w:p>
      <w:pPr>
        <w:pStyle w:val="BodyText"/>
      </w:pPr>
      <w:r>
        <w:t xml:space="preserve">(คุณครูคณิตา) ได้ค่ะ นี่ก็เป็นตัวอย่างนะคะนักเรียน เอาล่ะค่ะ ต่อมาค่ะ แสดงความเสียดายผิดหวังสงสารตัวอย่างมีอะไรบ้างคะ</w:t>
      </w:r>
    </w:p>
    <w:p>
      <w:pPr>
        <w:pStyle w:val="BodyText"/>
      </w:pPr>
      <w:r>
        <w:t xml:space="preserve">(คุณครูปรเมษฐ) โถ โธ่ อนิจจัง พุทโธ่ถ้าเกิดภาษาเพชรบุรี คำว่าอนิจจังอนิจจัง ใช่คำว่า</w:t>
      </w:r>
      <w:r>
        <w:t xml:space="preserve"> </w:t>
      </w:r>
      <w:r>
        <w:t xml:space="preserve">“</w:t>
      </w:r>
      <w:r>
        <w:t xml:space="preserve">อนิจจีง</w:t>
      </w:r>
      <w:r>
        <w:t xml:space="preserve">”</w:t>
      </w:r>
      <w:r>
        <w:t xml:space="preserve">เป็นคำอุทานภาษาถิ่นนะยกตัวอย่างนี่อะไรนี่ ลูกนกหรือ ยกตัวอย่าง โถ่นกเปียกฝน นี่เป็นต้นนะครับ</w:t>
      </w:r>
    </w:p>
    <w:p>
      <w:pPr>
        <w:pStyle w:val="BodyText"/>
      </w:pPr>
      <w:r>
        <w:t xml:space="preserve">(คุณครูคณิตา) แสดงถึงความสงสารนะคะ ต่อมาค่ะแสดงความไม่พอใจโกรธเคืองคุณครูปรเมษฐคะ</w:t>
      </w:r>
    </w:p>
    <w:p>
      <w:pPr>
        <w:pStyle w:val="BodyText"/>
      </w:pPr>
      <w:r>
        <w:t xml:space="preserve">(คุณครูปรเมษฐ) เหม่ ฮึ่มชิชะ เล่นด้วยทพเคลิ้มนะนี่คือการแสดงความไม่พอใจ สมมตอันนี้คือครูคณิตานี่ เข้าใจหารูปนะคะฮึ่ม ใครหยิบกระเป๋าของฉันไป ถ้าให้เหมือนชีวิตจริงไหมครูคณิตา หึ้ม ใครเอาโทรศัพท์ฉันไปเอามาคืนเดี๋ยวนี้</w:t>
      </w:r>
    </w:p>
    <w:p>
      <w:pPr>
        <w:pStyle w:val="BodyText"/>
      </w:pPr>
      <w:r>
        <w:t xml:space="preserve">(คุณครูคณิตา) ใช่ค่ะ การหยิบของผู้ถือว่าการหยิบของผู้อื่นโดยที่ไม่ได้รับอนุญาตถือว่าเป็นสิ่งที่ไม่ดี เราไม่ควรทำนะคะต่อมาค่ะ ข้อที่ 5 ค่ะ แสดงความประหลสดใจค่ะเช่นอะไรบ้างคะ</w:t>
      </w:r>
    </w:p>
    <w:p>
      <w:pPr>
        <w:pStyle w:val="BodyText"/>
      </w:pPr>
      <w:r>
        <w:t xml:space="preserve">(คุณครูปรเมษฐ) ฮะ, ฮ้า, ว้าว, โอ้โฮ ฃว้าว โอ้โฮตัวอย่าง เจ้าบ่าว เจ้าสาวใช่ไหม แต่งประโยคว่า โอ้โฮ เจ้าบ่าวเจ้าสาวเป็นการแสดงความประหลายใจอย่างหนึ่งนั่นเองนะคะนักเรียนเอาล่ะค่ะ ข้อที่ 6 ค่ะ แสดงถึงความเข้าใจหรือรับรู้ เราจะใช้คำว่า</w:t>
      </w:r>
      <w:r>
        <w:t xml:space="preserve"> </w:t>
      </w:r>
      <w:r>
        <w:t xml:space="preserve">“</w:t>
      </w:r>
      <w:r>
        <w:t xml:space="preserve">อือ, อ๋อ</w:t>
      </w:r>
      <w:r>
        <w:t xml:space="preserve">”</w:t>
      </w:r>
      <w:r>
        <w:t xml:space="preserve">อ๋อ เข้าใจแล้ว นี่คือเป็นตัวอย่างนะคะนักเรียนต่อมาค่ะ แสดงความเจ็บปวดค่ะ ให้คุณครูปรเมษฐเป็นผู้แสดงดีกว่าค่ะ</w:t>
      </w:r>
    </w:p>
    <w:p>
      <w:pPr>
        <w:pStyle w:val="BodyText"/>
      </w:pPr>
      <w:r>
        <w:t xml:space="preserve">(คุณครูปรเมษฐ) โอ้ย เจ็บถ้าคนวัยรุ่นก็ โอ้ยโอ้ยได้ไหมครูคณิตา</w:t>
      </w:r>
    </w:p>
    <w:p>
      <w:pPr>
        <w:pStyle w:val="BodyText"/>
      </w:pPr>
      <w:r>
        <w:t xml:space="preserve">(คุณครูคณิตา) ได้ ก็ถือเป็นคำอุทานเหมือนกันนะคะ คำว่า โอย โอ้ย</w:t>
      </w:r>
    </w:p>
    <w:p>
      <w:pPr>
        <w:pStyle w:val="BodyText"/>
      </w:pPr>
      <w:r>
        <w:t xml:space="preserve">(คุณครูปรเมษฐ) โอ้ย เจ็บจังเลยให้นักเรียนดูหน่อย</w:t>
      </w:r>
    </w:p>
    <w:p>
      <w:pPr>
        <w:pStyle w:val="BodyText"/>
      </w:pPr>
      <w:r>
        <w:t xml:space="preserve">(คุณครูคณิตา) โอ้ยเจ็บจังเลยนี่ก็คือเป็นคำ…</w:t>
      </w:r>
    </w:p>
    <w:p>
      <w:pPr>
        <w:pStyle w:val="BodyText"/>
      </w:pPr>
      <w:r>
        <w:t xml:space="preserve">(คุณครูปรเมษฐ) ถ้าเจ็บมาก ๆ ถ้าเจ็บมาก ๆ ว่าอย่างไรนะ</w:t>
      </w:r>
    </w:p>
    <w:p>
      <w:pPr>
        <w:pStyle w:val="BodyText"/>
      </w:pPr>
      <w:r>
        <w:t xml:space="preserve">(คุณครูคณิตา)เมื่อกี้ก็คือเจ็บแล้วนะคะ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เหมือนเดิมค่ะเอาล่ะค่ะ ต่อมาค่ะ แสดงความพอใจเบื่อหน่ายนะคะ เราจะใช้คำว่าอะไรคะ คุณครูปรเมษฐ</w:t>
      </w:r>
    </w:p>
    <w:p>
      <w:pPr>
        <w:pStyle w:val="BodyText"/>
      </w:pPr>
      <w:r>
        <w:t xml:space="preserve">(คุณครูปรเมษฐ)เฮ่อ เฮ่อเหนื่อยจังเลย เฮ่อรถติดอีกแล้ว ไปสอนนักเรียนไม่ทันแน่เลย</w:t>
      </w:r>
    </w:p>
    <w:p>
      <w:pPr>
        <w:pStyle w:val="BodyText"/>
      </w:pPr>
      <w:r>
        <w:t xml:space="preserve">(คุณครูคณิตา) ใช่เบื่อหน่ายถึงการที่รถนะคะ จราจรติดขัดนั่นเอง ต่อมาค่ะ แสดงถึงความโล่งใจ</w:t>
      </w:r>
    </w:p>
    <w:p>
      <w:pPr>
        <w:pStyle w:val="BodyText"/>
      </w:pPr>
      <w:r>
        <w:t xml:space="preserve">(คุณครูปรเมษฐ) เฮอ เฮอทำการบ้านเสร็จเสียที</w:t>
      </w:r>
    </w:p>
    <w:p>
      <w:pPr>
        <w:pStyle w:val="BodyText"/>
      </w:pPr>
      <w:r>
        <w:t xml:space="preserve">(คุณครูคณิตา) นั่นสิคะ คำถึงแสดงถึงความโล่งใจค่ะ</w:t>
      </w:r>
    </w:p>
    <w:p>
      <w:pPr>
        <w:pStyle w:val="BodyText"/>
      </w:pPr>
      <w:r>
        <w:t xml:space="preserve">(คุณครูปรเมษฐ) เฮอ ถึงเชียงใหม่เสียที นั่งรถมาตั้ง 3 วันแล้ว</w:t>
      </w:r>
    </w:p>
    <w:p>
      <w:pPr>
        <w:pStyle w:val="BodyText"/>
      </w:pPr>
      <w:r>
        <w:t xml:space="preserve">(คุณครูคณิตา) โอ้โฮ 3 วันเลยหรือค</w:t>
      </w:r>
    </w:p>
    <w:p>
      <w:pPr>
        <w:pStyle w:val="BodyText"/>
      </w:pPr>
      <w:r>
        <w:t xml:space="preserve">(คุณครูปรเมษฐ) ก็แวะไปตลอดทางจนถึง 3 วันไม่ลงจากรถเลยว่าเป็นความอดทนที่ดีมากเลยนะคะ ต่อมาค่ะ แสดงความดีใจค่ะ ตัวอย่างคำว่า ไชโยตัวอย่าง ไชโยเราชนะแล้ว มีตัวอย่างอื่นไหมคะ</w:t>
      </w:r>
    </w:p>
    <w:p>
      <w:pPr>
        <w:pStyle w:val="BodyText"/>
      </w:pPr>
      <w:r>
        <w:t xml:space="preserve">(คุณครูปรเมษฐ) ไชโยบอลไทยได้ไปบอลโลกแล้ว เป็นต้นนะครับ</w:t>
      </w:r>
    </w:p>
    <w:p>
      <w:pPr>
        <w:pStyle w:val="BodyText"/>
      </w:pPr>
      <w:r>
        <w:t xml:space="preserve">(คุณครูคณิตา)คือ คำเหล่านี้นะคะ เป็นคำอุทานแสดงอาการค่ะนักเรียนคะ ดูทั้ง 10 ตัวอย่างแล้วเดี๋ยวนักเรียนอาจจะลืมคำอุทานอีกชนิดหนึ่งไปหรือเปล่า คำอุทานอีกชนิดหนึ่งก็คือคำอุทานเสริมบท หรือคำสร้อยนั่นเองค่ะตัวอย่างกันเลยนะคะ คำอุทานเสริมบทคำสร้อยคือคำที่เสริมเข้าไปเพื่อให้เกิดความคล้องจอง คำเสริมจะไม่มีความหมาย เป็นการเน้นคำให้ชัดเจน อย่างเช่นที่คุณครูได้ยกตัวอย่างไปคำว่า</w:t>
      </w:r>
      <w:r>
        <w:t xml:space="preserve"> </w:t>
      </w:r>
      <w:r>
        <w:t xml:space="preserve">“</w:t>
      </w:r>
      <w:r>
        <w:t xml:space="preserve">หนังสือหนังหา</w:t>
      </w:r>
      <w:r>
        <w:t xml:space="preserve">”</w:t>
      </w:r>
      <w:r>
        <w:t xml:space="preserve"> </w:t>
      </w:r>
      <w:r>
        <w:t xml:space="preserve">หนังหาไม่มีความหมายแต่เป็นการเติมเข้าไปเพื่อให้มีความหมายชัดเจนยิ่งขึ้น อย่างเช่น คำที่คุณครูก็ได้พ๔ดไป ผู้ใหญ่มีความหมายผู้หลักมีความหมายไหมคะ</w:t>
      </w:r>
    </w:p>
    <w:p>
      <w:pPr>
        <w:pStyle w:val="BodyText"/>
      </w:pPr>
      <w:r>
        <w:t xml:space="preserve">(คุณครูปรเมษฐ) ไม่มีครับ เอามาให้คล้องจองเป็นคำสร้อยเฉย ๆ ถ้าผู้หลักผู้ใหญ่ก็คู่กับลุกเด็กเล็กแดง คำก็มีคำเดียว หมายถึงคำว่า ลูกเดหรือเปล่าคะ</w:t>
      </w:r>
    </w:p>
    <w:p>
      <w:pPr>
        <w:pStyle w:val="BodyText"/>
      </w:pPr>
      <w:r>
        <w:t xml:space="preserve">(คุณครูปรเมษฐ) คำว่าเด็กทั่ว ๆ ไป ลูกเด็กเล็กแดงให้มัน</w:t>
      </w:r>
    </w:p>
    <w:p>
      <w:pPr>
        <w:pStyle w:val="BodyText"/>
      </w:pPr>
      <w:r>
        <w:t xml:space="preserve">(คุณครูคณิตา) ให้มันดูแบบคล้องจองนะคะ เอาล่ะค่ะ เดี๋ยวเรามาดูตัวอย่างกันเลยนะคะ ตัวอย่างคำอุทานเสริมบทค่ะ</w:t>
      </w:r>
    </w:p>
    <w:p>
      <w:pPr>
        <w:pStyle w:val="BodyText"/>
      </w:pPr>
      <w:r>
        <w:t xml:space="preserve">(คุณครูปรเมษฐ) กระดูกกระเดี๊ยวดูตัวแดงนะนักเรียน</w:t>
      </w:r>
    </w:p>
    <w:p>
      <w:pPr>
        <w:pStyle w:val="BodyText"/>
      </w:pPr>
      <w:r>
        <w:t xml:space="preserve">(คุณครูคณิตา) กระดูกกระเดี้ยว กระดูกเป็นคำหลักใช่ไหมเป็นคำหลักนะคะส่วนคำว่ากระเดี้ยวเป็นคำเสริมนั่นเอง ต่อมา</w:t>
      </w:r>
    </w:p>
    <w:p>
      <w:pPr>
        <w:pStyle w:val="BodyText"/>
      </w:pPr>
      <w:r>
        <w:t xml:space="preserve">(คุณครูปรเมษฐ) เข้าอก เข้าใจ มันได้เข้าไปในอกไหมมันคือการเข้าอกเข้าใจ แต่เข้าใจนี่มีความหมายเสริมให้เข้าใจยิ่งขึ้นผู้หลัก ผู้ใหญ่ เป็นต้นนะคะ</w:t>
      </w:r>
    </w:p>
    <w:p>
      <w:pPr>
        <w:pStyle w:val="BodyText"/>
      </w:pPr>
      <w:r>
        <w:t xml:space="preserve">(คุณครูคณิตา) ต่อมาค่ะมือไม้</w:t>
      </w:r>
    </w:p>
    <w:p>
      <w:pPr>
        <w:pStyle w:val="BodyText"/>
      </w:pPr>
      <w:r>
        <w:t xml:space="preserve">(คุณครูปรเมษฐ) เขาจะพูดถึงอะไรครูคณิตา</w:t>
      </w:r>
    </w:p>
    <w:p>
      <w:pPr>
        <w:pStyle w:val="BodyText"/>
      </w:pPr>
      <w:r>
        <w:t xml:space="preserve">(คุณครูคณิตา) พูดถึงมือค่ะ</w:t>
      </w:r>
    </w:p>
    <w:p>
      <w:pPr>
        <w:pStyle w:val="BodyText"/>
      </w:pPr>
      <w:r>
        <w:t xml:space="preserve">(คุณครูปรเมษฐ) พูดถึงแม่ อย่างเช่น แหมเด็กคนนี้อะไรเด็กคนนี้เป็นอย่างไร</w:t>
      </w:r>
    </w:p>
    <w:p>
      <w:pPr>
        <w:pStyle w:val="BodyText"/>
      </w:pPr>
      <w:r>
        <w:t xml:space="preserve">(คุณครูคณิตา) มือไม้ก็คือเป็นการไม่เคารพ หรือเป็นการไม่ไหว้ผู้ใหญ่อะไรอย่างนี้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ัวอย่าง ยกตัวอย่าง เช่นคำว่า</w:t>
      </w:r>
      <w:r>
        <w:t xml:space="preserve"> </w:t>
      </w:r>
      <w:r>
        <w:t xml:space="preserve">“</w:t>
      </w:r>
      <w:r>
        <w:t xml:space="preserve">ปากเปิก</w:t>
      </w:r>
      <w:r>
        <w:t xml:space="preserve">”</w:t>
      </w:r>
      <w:r>
        <w:t xml:space="preserve"> </w:t>
      </w:r>
      <w:r>
        <w:t xml:space="preserve">ถามว่าคำหลักคือคำอะไรก็คือคำว่าปากนั่นเองนะส่วนคำสร้อย คำที่เสริมเข้ามาคือคำว่า เปิดไม่มีสัมมาคารวะเลยเป็นการเสริมเข้าไปนั่นเองต่อมาค่ะ ปืนผาหน้าไม้</w:t>
      </w:r>
    </w:p>
    <w:p>
      <w:pPr>
        <w:pStyle w:val="BodyText"/>
      </w:pPr>
      <w:r>
        <w:t xml:space="preserve">(คุณครูปรเมษฐ) คล้อวจองเลยนะครับ</w:t>
      </w:r>
    </w:p>
    <w:p>
      <w:pPr>
        <w:pStyle w:val="BodyText"/>
      </w:pPr>
      <w:r>
        <w:t xml:space="preserve">(คุณครูคณิตา) คล้องเลยค่ะ เติมเข้าไปตึกรามบ้านช่องบ้านนะ บ้านช่องที่เราอยู่นั่นเองนะคะเรามาดูให้นักเรียนค่ะลองเติมดูนะคะว่า คำอุทานเสริมบท นักเรียนจะเติมคำว่าอะไรลงไป</w:t>
      </w:r>
    </w:p>
    <w:p>
      <w:pPr>
        <w:pStyle w:val="BodyText"/>
      </w:pPr>
      <w:r>
        <w:t xml:space="preserve">(คุณครูปรเมษฐ) ไปกันเลยครับ คนเติมนะ ข้อที่ 1 เติมครับ1 2 3 เติมว่า ถูกต้องครับ ลืมหูลืมตาเตรียมตัวให้พร้อมนะครับ 1, 2, 3หมดอะไรนะ หมดเรี่ยว หมดแรงนะครับ</w:t>
      </w:r>
    </w:p>
    <w:p>
      <w:pPr>
        <w:pStyle w:val="BodyText"/>
      </w:pPr>
      <w:r>
        <w:t xml:space="preserve">(คุณครูคณิตา) ต่อมาค่ะ รำคาญเราจะเติมคำว่าอะไรเอ่ยรำคงรำคาญเห็นไหมคะคำเหล่านี้เป็นคำอุทานเสริมบทนั่นเอง จะสังเกตดูนะคะ ว่าจะไม่มีเครื่องหมาย เครื่องหมายอะไรกำกับคะตอบได้ไหมเอ่ย นั่นก็คือเครื่องหมายอัสเจรนั่นเองค่ะ นอกจากนี้ยังมีอะไรอีกคะคุณครูปรเมษฐ</w:t>
      </w:r>
    </w:p>
    <w:p>
      <w:pPr>
        <w:pStyle w:val="BodyText"/>
      </w:pPr>
      <w:r>
        <w:t xml:space="preserve">(คุณครูปรเมษฐ) นอกจากนี้นะครับ คำอุทานเสริมบทยังอยู่ที่อยู่ในบทสร้อยกลอนโครง เช่นนา, แฉ,เฮย อ้า โอ้อย่างเช่น บทโคลงสี่สุภาพนักเรียนจะต้องเคยได้ยินและเคยท่องแล้ว เสียงลือ เสียงเล่าอ้างอันใด พี่เอย เอยตัวนี้ก็ลงมาเป็นคำสร้อย เสียงยศพี่หลับใหล ลืมตื่น ลืมพี่ สอง…เผื่อ นี่คำพวกนี้นี่จะไปใส่ตอนท้ายโคลงให้เกิดความไพเราะยิ่งขึ้น มีความหมายไหมครับ</w:t>
      </w:r>
    </w:p>
    <w:p>
      <w:pPr>
        <w:pStyle w:val="BodyText"/>
      </w:pPr>
      <w:r>
        <w:t xml:space="preserve">(คุณครูคณิตา) ไม่มีความหมายนั่นเองนะคะ ต่อมาค่ะนอกจานี้กนคะะนอกจากนี้นะคะ มีคำอุทานที่มีเลียนเสียงธรรมชาติด้วยอย่างเช่น คำว่า ปืนค่ะเสียงปืน ปืนเวลาเราได้ยินมันจะเป็นเสียงอย่างไรเอ่ย</w:t>
      </w:r>
    </w:p>
    <w:p>
      <w:pPr>
        <w:pStyle w:val="BodyText"/>
      </w:pPr>
      <w:r>
        <w:t xml:space="preserve">(คุณครูปรเมษฐ) ตู้มปัง ๆ นะครับ</w:t>
      </w:r>
    </w:p>
    <w:p>
      <w:pPr>
        <w:pStyle w:val="BodyText"/>
      </w:pPr>
      <w:r>
        <w:t xml:space="preserve">(คุณครูคณิตา) ตู้มนี่เสียงระเบิดหรือเปล่าคุณครูปรเมษฐ9 RPG</w:t>
      </w:r>
    </w:p>
    <w:p>
      <w:pPr>
        <w:pStyle w:val="BodyText"/>
      </w:pPr>
      <w:r>
        <w:t xml:space="preserve">(คุณครูคณิตา) อันนี้ครูก็ไม่ค่อยมีความรู้เรื่องปืนนะคะ</w:t>
      </w:r>
    </w:p>
    <w:p>
      <w:pPr>
        <w:pStyle w:val="BodyText"/>
      </w:pPr>
      <w:r>
        <w:t xml:space="preserve">(คุณครูปรเมษฐ) นี่ถ้าลูกกดนะ ลูกซองจะดัง ปัง ๆดังเปรี้ยง เพราะฉะนั้น เดี๋ยวเด็ก ๆจะเข้าใจผิด มันจะต้องปังอย่างเดียว หลายชนิด ดังได้หลายอย่างปืนนี่ ปัง ปัง ถูกที่สุดละ</w:t>
      </w:r>
    </w:p>
    <w:p>
      <w:pPr>
        <w:pStyle w:val="BodyText"/>
      </w:pPr>
      <w:r>
        <w:t xml:space="preserve">(คุณครูคณิตา) ต่อมาค่ะเสียงน้ำไหลค่ะ</w:t>
      </w:r>
    </w:p>
    <w:p>
      <w:pPr>
        <w:pStyle w:val="BodyText"/>
      </w:pPr>
      <w:r>
        <w:t xml:space="preserve">(คุณครูปรเมษฐ) น้ำไหลนี่เป็นการบอกให้เรามีกำลังใจนะซู่ ซู่</w:t>
      </w:r>
    </w:p>
    <w:p>
      <w:pPr>
        <w:pStyle w:val="BodyText"/>
      </w:pPr>
      <w:r>
        <w:t xml:space="preserve">(คุณครูคณิตา) ต่อมา ไก่ขันค่ะ</w:t>
      </w:r>
    </w:p>
    <w:p>
      <w:pPr>
        <w:pStyle w:val="BodyText"/>
      </w:pPr>
      <w:r>
        <w:t xml:space="preserve">(คุณครูปรเมษฐ) อะ ทำบ้าง</w:t>
      </w:r>
    </w:p>
    <w:p>
      <w:pPr>
        <w:pStyle w:val="BodyText"/>
      </w:pPr>
      <w:r>
        <w:t xml:space="preserve">(คุณครูคณิตา) ไก่ขัน</w:t>
      </w:r>
    </w:p>
    <w:p>
      <w:pPr>
        <w:pStyle w:val="BodyText"/>
      </w:pPr>
      <w:r>
        <w:t xml:space="preserve">(คุณครูปรเมษฐ) เด็ก ๆ ทำให้ครูฟังบ้าง3 เยี่ยมมากนะครับขันทั้งตัวผู้และตัวเมียเลย ตัวผู้ขันอย่างไร ตัวเมียมันขันหรือคุณครูคณิตา คุณครูคณิตาไม่รู้เหมือนกันค่ะ ครูปรเมษฐคะผู้มีความรู้นี่ตอบคุณครูได้ไหมคะ</w:t>
      </w:r>
    </w:p>
    <w:p>
      <w:pPr>
        <w:pStyle w:val="BodyText"/>
      </w:pPr>
      <w:r>
        <w:t xml:space="preserve">(คุณครูปรเมษฐ)อย่างเดียวนะครับ ขันให้ฟังอีกเที่ยวหนึ่ง1 2 3 โอ้โฮ เก่งจังเลย ให้ทำอะไรก็ทำ เด็กพวกนี้นี่ ไปดีกว่าครับ</w:t>
      </w:r>
    </w:p>
    <w:p>
      <w:pPr>
        <w:pStyle w:val="BodyText"/>
      </w:pPr>
      <w:r>
        <w:t xml:space="preserve">(คุณครูคณิตา) ลองทำเสียงธรรมชาติให้เด็ก ๆ ฟังสิคะครูปรเมษฐ</w:t>
      </w:r>
    </w:p>
    <w:p>
      <w:pPr>
        <w:pStyle w:val="BodyText"/>
      </w:pPr>
      <w:r>
        <w:t xml:space="preserve">(คุณครูปรเมษฐ) เอ๊กอันนี้ไก่กำลังฝึกขัน ถ้าไก่โต้งนี่ เวลาเราไว้ทำไก่ชนจะขันอีกแบบหนึ่ง เอ้ก อี้ เอก เอ้กแต่ถ้าไก่แจ้นี่ ก็จะเป็นเอ้ก อันนี้ไก่แจ้นะครับ</w:t>
      </w:r>
    </w:p>
    <w:p>
      <w:pPr>
        <w:pStyle w:val="BodyText"/>
      </w:pPr>
      <w:r>
        <w:t xml:space="preserve">(คุณครูคณิตา)อะ เด็ก ๆ ปรบมือให้คุณครูปรเมษฐหน่อยค่ะ</w:t>
      </w:r>
    </w:p>
    <w:p>
      <w:pPr>
        <w:pStyle w:val="BodyText"/>
      </w:pPr>
      <w:r>
        <w:t xml:space="preserve">(คุณครูปรเมษฐ) เป็แล้วนะ</w:t>
      </w:r>
    </w:p>
    <w:p>
      <w:pPr>
        <w:pStyle w:val="BodyText"/>
      </w:pPr>
      <w:r>
        <w:t xml:space="preserve">(คุณครูคณิตา) มีความรู้เรื่องไก่เป็นอย่างมากเลยนะคะขอนับถือและชื่นชมเลยค่ะ คุณครูคณิตาก็คงได้แค่ เอ๊ก อิ เอ๊ก เอ๊ก้ได้เพียงแค่เอ้กอีเอ้กเอ้ก เท่านั้นนะคะ</w:t>
      </w:r>
    </w:p>
    <w:p>
      <w:pPr>
        <w:pStyle w:val="BodyText"/>
      </w:pPr>
      <w:r>
        <w:t xml:space="preserve">(คุณครูปรเมษฐ) นี่ แล้วไก่ของฝรั่งไม่ได้ขันแบบนี้นะ</w:t>
      </w:r>
    </w:p>
    <w:p>
      <w:pPr>
        <w:pStyle w:val="BodyText"/>
      </w:pPr>
      <w:r>
        <w:t xml:space="preserve">(คุณครูคณิตา) ขันอย่างไรคะ</w:t>
      </w:r>
    </w:p>
    <w:p>
      <w:pPr>
        <w:pStyle w:val="BodyText"/>
      </w:pPr>
      <w:r>
        <w:t xml:space="preserve">(คุณครูปรเมษฐ) อะไรสักอย่างนี่ล่ะครูนก ครูสอนภาษาอังกฤษ ครูกตัญชรีเขานะ เขาจะรู้ว่าขันอย่างไรครับ</w:t>
      </w:r>
    </w:p>
    <w:p>
      <w:pPr>
        <w:pStyle w:val="BodyText"/>
      </w:pPr>
      <w:r>
        <w:t xml:space="preserve">(คุณครูคณิตา) เอาล่ะค่ะเรามาทำกิจกรรมไปพร้อม ๆ กันเลยนะคะ อ่านบทสนทนาต่อไปนี้แล้วเติมคำลงในช่องว่าง เดี๋ยวทำำไปพร้อม ๆ กันเลยนะคะ … เธอไปทำอะไรมามือถึงได้เลอะเทอะอย่างนี้ เราจะตอบว่าอย่างไรดีนะเอ๊ะ เธอไปทำอะไรมา อะไรคะคุณครูปรเมษฐ</w:t>
      </w:r>
    </w:p>
    <w:p>
      <w:pPr>
        <w:pStyle w:val="BodyText"/>
      </w:pPr>
      <w:r>
        <w:t xml:space="preserve">(คุณครูปรเมษฐ) มือไม้ถึงได้เละเทอะเลอะเทอะคู่กับคำว่า เปรอะเปื้อนนั่นเอง เอ๊ะ นี่คืออะไร สงสัยหนอ มือไม้ถึงได้เลอะเทอะเปอะเปื้อน</w:t>
      </w:r>
    </w:p>
    <w:p>
      <w:pPr>
        <w:pStyle w:val="BodyText"/>
      </w:pPr>
      <w:r>
        <w:t xml:space="preserve">(คุณครูคณิตา) คำเหล่านี้ก็เป็นคำอุทานเสริมบทนะคะต่อมาค่ะ ไม่น่าถามเลยฉันก็ระบายสีไงล่ะ แล้วเธอล่ะ กินข้าวหรือยังจะตอบว่าอะไรดีนะ</w:t>
      </w:r>
    </w:p>
    <w:p>
      <w:pPr>
        <w:pStyle w:val="BodyText"/>
      </w:pPr>
      <w:r>
        <w:t xml:space="preserve">(คุณครูปรเมษฐ) บีจะพูดอย่างไรก่อน อุทานมาครับ โธ่ไม่น่าถามเลยฉันก็ระบายสีไงล่ะแล้วเธอกินข้าว กิน … ปลา หรือยัง เยี่ยมเลยนะครับ เยี่ยมเลยครับเด็ก ๆอุทานเสริมบทฉันกินข้าวแล้วแต่ต้องกิน</w:t>
      </w:r>
    </w:p>
    <w:p>
      <w:pPr>
        <w:pStyle w:val="BodyText"/>
      </w:pPr>
      <w:r>
        <w:t xml:space="preserve">(คุณครูคณิตา)มันมีคู่กับคำว่ากินยา เด็ก ๆ ครับ กินอะไร กินหยูกอยู่ กินยาสักหน่อย เพราะรู้สึกเจ็บคอ อ่านผิดยุ่งเลยนะ ดีนะที่ไปหาหมอมาแล้วก่อนจะป่วยหนักจน จนอะไร จนล้มหมอนนอนเสื่อก็เป็นคำแสดงถึงอาการเจ็บป่วย</w:t>
      </w:r>
    </w:p>
    <w:p>
      <w:pPr>
        <w:pStyle w:val="BodyText"/>
      </w:pPr>
      <w:r>
        <w:t xml:space="preserve">(คุณครูคณิตา) ใช่ค่ะ เอาล่ะค่ะนักเรียนเวลาที่นักเรียนรอคอยนะคะ ให้นักเรียนค่ะ หยิบใบงานเรื่อง คำอุทานสื่ออารมณ์ขึ้นมาค่ะ เดี๋ยวเรานะคะจะมาให้นักเรียนได้ทำใบงานเรื่อง คำอุทานสื่ออารมณ์บทบาทของคุณครูปลายทางของนักเรียนปลายทางมีอะไรบ้างคะ คุณครูปรเมษฐก็ให้ช่วยดูแลการทำงาน รวมถึงการให้คำปรึกษากับนักเรียนนะครับ เชื่อว่าตามทันคุณครูต้องให้ความรู้เพิ่มเติมนะครับเพื่อเขาเหล่านั้นจะสามารถทำรายงานได้อย่างราบรื่นและมีคเพื่อนคนอื่นครับ</w:t>
      </w:r>
    </w:p>
    <w:p>
      <w:pPr>
        <w:pStyle w:val="BodyText"/>
      </w:pPr>
      <w:r>
        <w:t xml:space="preserve">(คุณครูคณิตา) ค่ะ เดี๋ยวเรามาดูใบงานเรื่องคำอุทานสื่ออารมณ์ค่ะ ให้นักเรียนนะคะ อ่านนิทานเรื่อง แตงโมเจ้ามดแดงจอมขี้เกียจค่ะ แล้วเลือกคำอุทานจากเรื่องแล้วแต่งประโยคค่ะ การแต่งประโยคนี่จำเป็นจะต้องเอาในเนื้อเรื่องเข้ามาไหมคะ</w:t>
      </w:r>
    </w:p>
    <w:p>
      <w:pPr>
        <w:pStyle w:val="BodyText"/>
      </w:pPr>
      <w:r>
        <w:t xml:space="preserve">(คุณครูปรเมษฐ) ไม่จำเป็นครับ เอาคำอุทานจากเรื่องมาเฉย ๆ แล้วเราก็มาแต่งประโยคใหม่ โดยสมมติเหตุการณ์ขึ้นเองเป็นการที่เราสามารถประเมินค่าได้ถ้าทำได้ก็ถือว่าประสบผลสำเร็จในการเรียนวันนี้ครีบตัวอย่างนะคะ ของนิทานเดี๋ยวเรามาดูตัวอย่างของใบงานกันเลยนะคะ จงยกตัวอย่างของคำที่มีคำอุทาน จากเรื่อง แตงโมเจ้ามดแดงจอมขี้เกียจและวิเคราะห์อารมณ์ในประโยคนั้น ยกตัวอย่างเช่นอนิจจา เจ้าแตงโม ถูกลงโทษอีกแล้วอนิจา เป็นการแสดงอารมณ์อย่างไรคะสงสาร เป็นการนำคำอุทานในเรื่องมาแต่งประโยคอย่างที่บอกนะคะ ไม่จำเป็นจะต้องเอาเรื่องมาแต่งนะ ก็คือนำประโยคจากเรื่องอื่อื่น ๆ นี่มาแต่งได้ แต่ต้องใช้อุทานในเรื่องเท่านั้นถ้าพร้อมแล้วเดี๋ยวเราไปทำใบงานกันเลยดีกว่าค่ะ</w:t>
      </w:r>
    </w:p>
    <w:p>
      <w:pPr>
        <w:pStyle w:val="BodyText"/>
      </w:pPr>
      <w:r>
        <w:t xml:space="preserve">(คุณครูปรเมษฐ) นักเรียนคะ ทำใบงานเสร็จกันแล้วหรือยังเอ่ย ถ้าเสร็จแล้วอย่าลืมส่งคุณครูปลายทางด้วยนะคะนี่ก็ให้นักเรียนหาเวลาว่างทำแล้วส่งคุณครูด้วยนะคะ เอาล่ะค่ะ วันนี้ก่อนที่จะสรุปบทเรียนเขียนองค์ความรู้คุณครูก็มีกิจกรรมเล็ก ๆ น้อย ๆ ให้นักเรียนได้ร่วมกันเล่นกับคุกันเล่นนะคะ กับคุณครูปรเมษฐนะคะ นี่ก็คือซองขนม หรือซองลูกอมนั่นเอง เป็นซองลูกอมคำอุทานนะคะ เดี๋ยวเรามาแบ่งชนิดกันนะว่าคำอุทานในซองขนมนี้ เป็นคำอุทานชนิดใดบ้างเด็ก ๆ นี่จะต้องช่วยคุณครคุณครูปรเมษฐพร้อมหรือยังคะ</w:t>
      </w:r>
    </w:p>
    <w:p>
      <w:pPr>
        <w:pStyle w:val="BodyText"/>
      </w:pPr>
      <w:r>
        <w:t xml:space="preserve">(คุณครูปรเมษฐ) เป็นลูกอมหรือขนมก็ทั้งลูกอม ทั้งขนม แล้วแต่ค่ะ</w:t>
      </w:r>
    </w:p>
    <w:p>
      <w:pPr>
        <w:pStyle w:val="BodyText"/>
      </w:pPr>
      <w:r>
        <w:t xml:space="preserve">(คุณครูปรเมษฐ) ถ้าเด็ก ๆ อยากได้ทำอย่างไรครับ</w:t>
      </w:r>
    </w:p>
    <w:p>
      <w:pPr>
        <w:pStyle w:val="BodyText"/>
      </w:pPr>
      <w:r>
        <w:t xml:space="preserve">(คุณครูคณิตา</w:t>
      </w:r>
    </w:p>
    <w:p>
      <w:pPr>
        <w:pStyle w:val="BodyText"/>
      </w:pPr>
      <w:r>
        <w:t xml:space="preserve">(คุณครูคณิตา) ใช่ค่ะ ทำนะคะ สามารถที่จะขอไฟล์ได้นะคะแต่จะต้องทานเองนะคะเอาล่ะค่ะ เดี๋ยวเรามาเริ่มเล่นกันดีกว่านะคะ คุณครูปรเมครูเลือกด้วยนะครับเด็ก ๆ</w:t>
      </w:r>
    </w:p>
    <w:p>
      <w:pPr>
        <w:pStyle w:val="BodyText"/>
      </w:pPr>
      <w:r>
        <w:t xml:space="preserve">(คุณครูคณิตา) เด็ก ๆอย่าลืมช่วยคุณครูปรเมษฐด้วยนะคะ คำแรกนะคะนักเรียนตอบถูกนี่ แกะรับประทานได้เลยไหม</w:t>
      </w:r>
    </w:p>
    <w:p>
      <w:pPr>
        <w:pStyle w:val="BodyText"/>
      </w:pPr>
      <w:r>
        <w:t xml:space="preserve">(คุณครูคณิตา) เด็ก ๆ คะ เด็ก ๆ อยากรับประทานจริง ๆ หรือคะคุณครูปรเมษฐคุณครูปรเมษฐจะรับประทานจริง ๆ หรือคะ</w:t>
      </w:r>
    </w:p>
    <w:p>
      <w:pPr>
        <w:pStyle w:val="BodyText"/>
      </w:pPr>
      <w:r>
        <w:t xml:space="preserve">(คุณครูปรเมษฐ) คิดแทนนั้นล่ะครูคณิตาบอกเป็นขนมลูกอมเด็ก ๆ ดูประโยคแรกนะ เวรกรรมจริงหนอกินหนอ ใครช่างทำได้ลงคอคำว่าหนอใช่ไหม คุณครูคณิตามันเป็นคำอุทานแบบใด หนอนี่เป็นคำอุทานอะไรครับแสดงอาการค่ะ อย่างที่บอกนะคะก็คือมีเครื่องหมายอะไรอยู่คะ นั่นก็คือเครื่องหมายอัศเจรีย์นั่นเองค่ะ เพราะฉะนั้นเป็นคำอุทานแสดงอาการนั่นเองค่ะ</w:t>
      </w:r>
    </w:p>
    <w:p>
      <w:pPr>
        <w:pStyle w:val="BodyText"/>
      </w:pPr>
      <w:r>
        <w:t xml:space="preserve">(คุณครูปรเมษฐ) ไชโยพวกเราชนะแล้ว เด็ก ๆครับ ก็ตอบได้เลยครับแสดงอาการดีใจ ไชโย</w:t>
      </w:r>
    </w:p>
    <w:p>
      <w:pPr>
        <w:pStyle w:val="BodyText"/>
      </w:pPr>
      <w:r>
        <w:t xml:space="preserve">(คุณครูคณิตา) ต่อมาเดี๋ยวเรามาดูกันเลยดีกว่า</w:t>
      </w:r>
    </w:p>
    <w:p>
      <w:pPr>
        <w:pStyle w:val="BodyText"/>
      </w:pPr>
      <w:r>
        <w:t xml:space="preserve">(คุณครูปรเมษฐ) โอ้ยเจ็บจังเลย ตอบได้เลยนะครับ เยี่ยมครับแสดงอาการเจ็บปวดนั่นเอง แสดงอาการเจ็บปวดนะครับ หนังสือหนังหาก็เป็นคำอุทานอะไรลูก คำอุทานแสดง</w:t>
      </w:r>
    </w:p>
    <w:p>
      <w:pPr>
        <w:pStyle w:val="BodyText"/>
      </w:pPr>
      <w:r>
        <w:t xml:space="preserve">(คุณครูคณิตา) หืม</w:t>
      </w:r>
    </w:p>
    <w:p>
      <w:pPr>
        <w:pStyle w:val="BodyText"/>
      </w:pPr>
      <w:r>
        <w:t xml:space="preserve">(คุณครูปรเมษฐ) ใช่ไหม ไม่ใช่หนังสือหนังหานะครับ</w:t>
      </w:r>
    </w:p>
    <w:p>
      <w:pPr>
        <w:pStyle w:val="BodyText"/>
      </w:pPr>
      <w:r>
        <w:t xml:space="preserve">(คุณครูคณิตา) แหม่ครูปรเมษฐพูดสะคุณครูคณิตาตกใจเลยนะคะต่อมาค่ะ</w:t>
      </w:r>
    </w:p>
    <w:p>
      <w:pPr>
        <w:pStyle w:val="BodyText"/>
      </w:pPr>
      <w:r>
        <w:t xml:space="preserve">(คุณครูปรเมษฐ) กินข้าว กินปลา กินพิซซ่าแหม่ ทำกันได้ลงคอนะกินข้าวกินปลาเด็ก ๆ ครับ เป็นคำอุทานชนิดไหนคำอุทานเสริมบทนั่นเองครับ แหม ทำกันได้ลงคอ ก็เป็นคำอุทานแสดงอาการนั่นเองนะครับ ใช่ไหมครูคณิตา</w:t>
      </w:r>
    </w:p>
    <w:p>
      <w:pPr>
        <w:pStyle w:val="BodyText"/>
      </w:pPr>
      <w:r>
        <w:t xml:space="preserve">(คุณครูคณิตา) ใช่ค่ะ ชุดสุดท้ายค่ะคุณครูปรเมษฐ</w:t>
      </w:r>
    </w:p>
    <w:p>
      <w:pPr>
        <w:pStyle w:val="BodyText"/>
      </w:pPr>
      <w:r>
        <w:t xml:space="preserve">(คุณครูปรเมษฐ) อ๋อ ฉันเข้าใจแล้วล่ะ เพราะว่าฉันขี้หลงขี้ลืมแต่งเป็นประโยคเลย อ๋อ คำอุทานอะไรลูก คำอุทานแสดงอาการครับ เอ๊ะ หรืออ๋อ นี่เข้าใจไหม</w:t>
      </w:r>
    </w:p>
    <w:p>
      <w:pPr>
        <w:pStyle w:val="BodyText"/>
      </w:pPr>
      <w:r>
        <w:t xml:space="preserve">(คุณครูคณิตา) อ๋อค่ะ</w:t>
      </w:r>
    </w:p>
    <w:p>
      <w:pPr>
        <w:pStyle w:val="BodyText"/>
      </w:pPr>
      <w:r>
        <w:t xml:space="preserve">(คุณครูปรเมษฐ) เอ๊ะหรืออ๋อครับ</w:t>
      </w:r>
    </w:p>
    <w:p>
      <w:pPr>
        <w:pStyle w:val="BodyText"/>
      </w:pPr>
      <w:r>
        <w:t xml:space="preserve">(คุณครูคณิตา) เอ๊ะ สงสัยค่ะ</w:t>
      </w:r>
    </w:p>
    <w:p>
      <w:pPr>
        <w:pStyle w:val="BodyText"/>
      </w:pPr>
      <w:r>
        <w:t xml:space="preserve">(คุณครูปรเมษฐ) ถ้าอ๋อเข้าใจนักเรียนอ๋อครับ อ๋อ เยี่ยม ๆ ใช้ได้ ขี้หลง ขี้ลืมเป็นคำอุทานเสริมบทครับ เยี่ยมครับเด็ก ๆ</w:t>
      </w:r>
    </w:p>
    <w:p>
      <w:pPr>
        <w:pStyle w:val="BodyText"/>
      </w:pPr>
      <w:r>
        <w:t xml:space="preserve">(คุณครูคณิตา) เอาล่ะค่ะนักเรียน นักเรียนนี่ก็คงเข้าใจเป็นที่เรียบร้อยแล้วว่าคำอุทานมีทั้งหมด 2 ชนิดนะคะ เดี๋ยวเราจะมาสรุปองค์ความรู้กันเลยดีกว่าค่ะ</w:t>
      </w:r>
    </w:p>
    <w:p>
      <w:pPr>
        <w:pStyle w:val="BodyText"/>
      </w:pPr>
      <w:r>
        <w:t xml:space="preserve">(คุณครูปรเมษฐ) อ๋อ เข้าใจแล้วล่ะ</w:t>
      </w:r>
    </w:p>
    <w:p>
      <w:pPr>
        <w:pStyle w:val="BodyText"/>
      </w:pPr>
      <w:r>
        <w:t xml:space="preserve">(คุณครูคณิตา) มาถึงช่วงท้ายบทค่ะ สรุปบทเรียนเขียนองค์ความรู้ ครูก็มีคำถามมาถามนักเรียนค่ะคำอุทานมีกี่ชนิด และมีหน้าที่อย่างไรบ้าง นักเรียนตอบได้ไหมคะ คุณครูเชื่อว่าเด็กนักเรียนตอบได้นะคะ เพราะว่าเราย้ำไปหลายครั้งมากเลย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ตอบมาแล้วสองชนิดนั่นเองนะครับ คือคำอุทานบอกชนิดหรือคแสดงอาการนะครับ คำที่แสดงอาการของผู้พูดเราเรียกว่า</w:t>
      </w:r>
      <w:r>
        <w:t xml:space="preserve"> </w:t>
      </w:r>
      <w:r>
        <w:t xml:space="preserve">“</w:t>
      </w:r>
      <w:r>
        <w:t xml:space="preserve">อุทานแสดงอาการ</w:t>
      </w:r>
      <w:r>
        <w:t xml:space="preserve">”</w:t>
      </w:r>
      <w:r>
        <w:t xml:space="preserve">ก็คือคำอุทานเสริมบทนั่นเป็นคำสร้อย ใช้เพื่อเน้นความหมายคำให้ชัดเจนหรือเพื่อความคล้องจองกันนะครับ อันนี้ก็คือชนิดและก็หน้าที่ของคำอุทานใช่ไหมครับครูคณิตา</w:t>
      </w:r>
    </w:p>
    <w:p>
      <w:pPr>
        <w:pStyle w:val="BodyText"/>
      </w:pPr>
      <w:r>
        <w:t xml:space="preserve">(คุณครูคณิตา)ต่อมาค่ะ มาดูอีกคำถามหนึ่งค่ะการใช้คำอุทานในการสื่อสารมีประโยชน์อย่างไรนักเรียนนี่ก็คงจะตอบได้แล้วใช่ไหมคะการสื่อสารในชีวิตประจำวันนี่จะต้องมีคำอุทานเพิ่มเติมเข้าไปอยู่แล้วบางครั้งเราอาจจะรู้ตัวหรือไม่รู้ตัวก็ได้ อย่างที่คุณครูปรเมษฐไปฉีดวัคซีนมา ครูปรเมษฐก็ได้อุทานออกมาถึง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แสดงถึงความเจ็บป่วยนะคะ ฉะนั้นนี่การใช้คำอุทานนี่ ก็เพื่อให้สารให้สารที่เราจะสื่อนั้นชัดเจนยิ่งขึ้นนะคะชัดเจนยิ่งขึ้นนั่นเองค่ะ มีอะไรเพิ่มเติมไหมคะครูปรเมษฐ</w:t>
      </w:r>
    </w:p>
    <w:p>
      <w:pPr>
        <w:pStyle w:val="BodyText"/>
      </w:pPr>
      <w:r>
        <w:t xml:space="preserve">(คุณครูปรเมษฐ) มันเป็นการสื่อสารให้ชัดเจนใช่ไหมครูคณิตาเพื่อแสดงถึงอารมณ์ความรู้สึกของเราคำอุทาน เด็ก ๆ คำ ทำไมถึงต้องเรียนล่ะบอกว่ามันเป็นคำที่เราใช้ในชีวิตอยู่แล้ว ก็อย่างที่บอกหลายคนอาจจะเกิด โอ้พระเจ้าเซอร์ไพร์สเลยก็ได้ นี่ฉันพูดคำพวกนี้อยู่แล้วเขาเรียกว่าคำอุทาน นี่ไงทำไมจะต้องเรียน เรียนเพื่ออะไร เพื่อรู้หลักของมันว่าสิ่งที่หนูพูดกันในชีวิตประจำวันมันคือคำอุทานนะครับ</w:t>
      </w:r>
    </w:p>
    <w:p>
      <w:pPr>
        <w:pStyle w:val="BodyText"/>
      </w:pPr>
      <w:r>
        <w:t xml:space="preserve">(คุณครูคณิตา) ใช่ค่ะ การที่เราเรียนรู้นี่มันก็มีคุณธรรมนะคะความขยันหมั่นเพียร ไฝ่เรียนใฝ่รู้ค่ะ เพิ่มองค์ความรู้ให้กับตัวนักเรียนด้วยค่ะ เอาล่ะค่ะเรามาดูบทเรียนครั้งถัดไปค่ะ เราจะเรียนกันในเรื่องประโยครวมเรื่อง ประโยครวม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เด็ก ๆ ต้องเตรียมนะครับ ใบงานเรื่องประโยคสามัญ ประโยครวม แล้วก็ประโยคซ้อนนะครับ แล้วก็ใบงานเรื่องประโยครวมไอ้ประโยครวมนี่ เมื่อก่อนเขาเรียกว่าประโยคครวาม</w:t>
      </w:r>
    </w:p>
    <w:p>
      <w:pPr>
        <w:pStyle w:val="BodyText"/>
      </w:pPr>
      <w:r>
        <w:t xml:space="preserve">(คุณครูปรเมษฐ) แต่ในบรรทัดฐานตัเงเป็นองค์รวม เดี๋ยวเด็ก ๆไม่เข้าใจ ไปศึกษาเพิ่มเติมมาก่อนนะ กลับไปวันนี้นี่ไปเปิดดูในหนังสือภาษาพาที หรือไปค้นหารใน WWW. หรืออินเทอร์เน็ตตเพื่อสร้างองค์ความรู้มาก่อน</w:t>
      </w:r>
    </w:p>
    <w:p>
      <w:pPr>
        <w:pStyle w:val="BodyText"/>
      </w:pPr>
      <w:r>
        <w:t xml:space="preserve">(คุณครูคณิตา) นักเรียนนะคะ ก็สามารถดาวน์โหลดได้ที่นี้เลยค่ะวันนี้คุณครูคณิตาและคุณครูปรเมษฐก็ต้องขอลานักเรียนไปก่อนนะคะสวัสดีค่ะ - ในรายวิชาภาษาไทย ชั้นประถมศึกษาปีที่ 6ปลายทางทุกคน วันนี้พบกับครูคณิตาเอาล่ะค่ะนักเรียน นักเรียนตอบคำถามกับครูได้ไหมคะ ว่าเรียนค่ะ วันนี้นักเรียนไม่ต้องตกใจนะคะ เนื่องจากคุณปรเมษฐนี่ไปฉีดวัคซีนค่ะ ทำให้ครูปรเมษ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1 (DLTV ภาษาไทย ป. 6 หน่วยที่ 5) ๖ คำอุทาน ๒๓ ส.ค. ๖๔ (มีใบงาน และใบความรู้) มาริก</dc:title>
  <dc:creator/>
  <cp:keywords/>
  <dcterms:created xsi:type="dcterms:W3CDTF">2022-05-11T03:31:54Z</dcterms:created>
  <dcterms:modified xsi:type="dcterms:W3CDTF">2022-05-11T03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09.00 น.</vt:lpwstr>
  </property>
  <property fmtid="{D5CDD505-2E9C-101B-9397-08002B2CF9AE}" pid="3" name="subtitle">
    <vt:lpwstr/>
  </property>
</Properties>
</file>